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Timothy</w:t>
      </w:r>
      <w:r>
        <w:t xml:space="preserve"> </w:t>
      </w:r>
      <w:r>
        <w:t xml:space="preserve">Guimond</w:t>
      </w:r>
    </w:p>
    <w:p>
      <w:pPr>
        <w:pStyle w:val="Date"/>
      </w:pPr>
      <w:r>
        <w:t xml:space="preserve">12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Please include the header without my asking… with a picture for sure!!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1F5527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2F1BD" w14:textId="77777777" w:rsidR="00B037B9" w:rsidRDefault="00B037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8940312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ED9ABB" w14:textId="6284B3DD" w:rsidR="00B037B9" w:rsidRPr="00B037B9" w:rsidRDefault="00B037B9" w:rsidP="00B037B9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  <w:bookmarkStart w:id="2" w:name="_GoBack" w:displacedByCustomXml="next"/>
      <w:bookmarkEnd w:id="2" w:displacedByCustomXml="next"/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47387" w14:textId="77777777" w:rsidR="00B037B9" w:rsidRDefault="00B037B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94C2F" w14:textId="77777777" w:rsidR="00B037B9" w:rsidRDefault="00B037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CA714" w14:textId="77777777" w:rsidR="00B037B9" w:rsidRDefault="009B57C3">
    <w:pPr>
      <w:pStyle w:val="Header"/>
      <w:pBdr>
        <w:bottom w:val="single" w:sz="4" w:space="1" w:color="D9D9D9" w:themeColor="background1" w:themeShade="D9"/>
      </w:pBdr>
    </w:pPr>
    <w:r>
      <w:t>OHTN IS THE BEST</w:t>
    </w:r>
  </w:p>
  <w:p w14:paraId="6A5E25CB" w14:textId="03DD8105" w:rsidR="000E2E91" w:rsidRDefault="00B037B9">
    <w:pPr>
      <w:pStyle w:val="Header"/>
      <w:pBdr>
        <w:bottom w:val="single" w:sz="4" w:space="1" w:color="D9D9D9" w:themeColor="background1" w:themeShade="D9"/>
      </w:pBdr>
    </w:pPr>
    <w:r>
      <w:tab/>
    </w:r>
    <w:r>
      <w:tab/>
    </w:r>
    <w:r>
      <w:rPr>
        <w:noProof/>
      </w:rPr>
      <w:drawing>
        <wp:inline distT="0" distB="0" distL="0" distR="0" wp14:anchorId="330E03E2" wp14:editId="49DDD4B4">
          <wp:extent cx="2505075" cy="8286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htn-logo-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5075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B6262" w14:textId="77777777" w:rsidR="00B037B9" w:rsidRDefault="00B037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3B2B9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A288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2A10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316A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B2CA9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12BE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3805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C695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DEB4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D8B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0043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6CA9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C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40C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40C28"/>
  </w:style>
  <w:style w:type="paragraph" w:styleId="Header">
    <w:name w:val="header"/>
    <w:basedOn w:val="Normal"/>
    <w:link w:val="HeaderChar"/>
    <w:uiPriority w:val="99"/>
    <w:unhideWhenUsed/>
    <w:rsid w:val="000E2E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E2E91"/>
  </w:style>
  <w:style w:type="paragraph" w:styleId="Footer">
    <w:name w:val="footer"/>
    <w:basedOn w:val="Normal"/>
    <w:link w:val="FooterChar"/>
    <w:unhideWhenUsed/>
    <w:rsid w:val="000E2E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2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Dr. Timothy Guimond</dc:creator>
  <cp:keywords/>
  <dcterms:created xsi:type="dcterms:W3CDTF">2020-04-15T16:23:27Z</dcterms:created>
  <dcterms:modified xsi:type="dcterms:W3CDTF">2020-04-15T16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3/2020</vt:lpwstr>
  </property>
  <property fmtid="{D5CDD505-2E9C-101B-9397-08002B2CF9AE}" pid="3" name="output">
    <vt:lpwstr/>
  </property>
</Properties>
</file>